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อกแบบสื่อและดิจิทัลเบื้องต้น</w:t>
      </w:r>
      <w:r>
        <w:t xml:space="preserve"> </w:t>
      </w:r>
      <w:r>
        <w:t xml:space="preserve">(ปี</w:t>
      </w:r>
      <w:r>
        <w:t xml:space="preserve"> </w:t>
      </w:r>
      <w:r>
        <w:t xml:space="preserve">3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30766</w:t>
      </w:r>
      <w:r>
        <w:t xml:space="preserve"> </w:t>
      </w:r>
      <w:r>
        <w:t xml:space="preserve">ตู่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﻿</w:t>
      </w:r>
    </w:p>
    <w:p>
      <w:pPr>
        <w:pStyle w:val="BodyText"/>
      </w:pPr>
      <w:r>
        <w:t xml:space="preserve">(อาจารย์เกวลี) เสียงออกไหมพี่ล่ามได้ยินไหมคะ ล่ามได้ยินไหมคะ ล่ามยังไม่ได้ยิน มันมีใครมาถอดอะไรหรือเปล่า ต้องโทร. ใหม่ไหม ไมค์ ยังไม่ได้ยินน่าจะ ได้ไหมน่ะ ล่ามยัง… ล่ามน่าจะยังไม่ได้ยินล่ามได้ยินไหมคะ ล่ามได้ยินไหมคะ ยัง อ๋อ ยังไม่ได้ยิน ล่ามยังไม่ได้ยิน ทำอย่างไรละ ทำอย่างไร ต้องทำอย่างไร ทำไงดี ได้ยินไหมคะ ได้ยินแล้วโอเค โอเคค่ะ วันนี้นะคะ จะเป็นบทที่ 4 เกี่ยวกับการออกแบบตัวอักษร มันก็ไม่เชิงออกแบบฟอนต์ตัวหนังสือใหม่นะคะ แต่แค่ว่าเราจะทำอย่างไรให้เวลาเรานำเสนอข้อความนี่ มันดูน่าสนใจขึ้นนะคะ โดยที่หัวข้อวันนี้นี่ ก็จะมีตั้งแต่เทคนิคในการเลือกใช้ฟอนต์สำหรับงานออกแบบแล้วก็เราจะมาลองสร้างตัวอักษรกราฟิกง่าย ๆ ดูสัก 2 วิธีนะคะ โดยเทคนิคในการเลือกฟอนต์ในงานออกแบบ อย่างแรก เราจะเรียกใช้ฟอนต์ตามที่เราแบ่งเป็นคลาส เหมือนอาทิตย์ที่แล้วที่อาจารย์สอนว่าตัวหนังสือภาษาอังกฤษ ภาษาไทย มันจะให้ความรู้สึกแตกต่างกัน ภาษาอังกฤษมี 6 รูปแบบ ภาษาไทยมีอยู่ 5 รูปแบบ โดยที่อย่างแรกเราจะเรียกใช้ก่อนตามรูปแบบของตัวหนังสือ ก็คือเราจะใช้ฟอนต์ที่แตกต่างกันแต่อยู่ในคลาสเดียวกัน เช่น อาทิตย์ที่แล้วบอกว่าอยากได้ฟอนต์ที่เป็นตัวเหมือนลายมือเขียนลายมือเรานะคะ ก็จะใช้เหมือนกัน แต่ชื่อฟอนต์คนละชื่อ ก็เหมือนกันค่ะ ต่างกัน นะคะ หรืออาจจะใช้ฟอนต์ที่ตรงข้ามกันเลย อย่างเช่น ข้อความหนึ่งใช้ฟอนต์ลายมือ อีกข้อความหนึ่งใช้เป็นฟอนต์ที่เป็นตัวหนังสือหัวตัดที่เป็นทางการก็ได้ ก็คือถ้าถ้าเป็นฟอนต์ประเภทเดียวกันก็จะเอาตอนที่มันมีลักษณะใกล้เคียงกันหรือไม่อย่างนั้นก็ให้มันต่างกันไปเลยนะคะ กับถึงแม้ว่าเราจะใช้ต่างกันก็จริง แต่อย่าให้มันเยอะเกินไป ควรใช้แค่ 1 งานออกแบบของเรานี่ ควรใช้ฟอนต์ตัวอักษรแค่ 2 หรือ 3 แบบแค่นั้นพอ อย่าใช้เยอะนะคะ ไม่อย่างนั้นมันจะลายตาซึ่งทำไมต้องเป็น 3 ฟอนต์ เพราะว่าหลักการออกแบบเราจะมีอยู่ 3 องค์ประกอบหลักสำหรับการออกแบบภาพ Infographic นะคะ ก็จะมีพาดหัวหลักอาจจะเป็นฟอนต์หัวลองก่อนที่จะเข้าเนื้อหาอีกคนหนึ่ง แล้วก็ตัวนี้หาอีกคนหนึ่งไม่ควรเกิน 3 ฟอนต์ ไม่อย่างนั้นมันจะลบแล้วมันก็จะดูไม่มีทาง ไม่มีระเบียบในการออกแบบนะคะ แล้วก็ต้องเลือกฟอนต์ให้เข้ากับเนื้อหาของเรา เช่น คุณต้องดูก่อนว่าตัวหนังสือของคุณหรือข้อความของคุณนี่ จะไปปรากฏอยู่ที่ไหนบนเว็บไซต์เหรอ บนป้ายอากาศตรงสี่แยกในมหาวิทยาลัยหรือเปล่า ป้ายโฆษณาริมถนนไหม หรือเป็นโบว์ชัวร์ไปประชาสัมพันธ์ต่าง ๆ ใครเป็นคนอ่าน เด็กอ่าน เป็นวัยรุ่นอ่าน นักเรียน นักศึกษาอ่าน หรือเป็นผู้สูงอายุอ่านนะคะ สิ่งเหล่านี้จะต้องมาคิดด้วย เช่ ถ้าคุณเอาอะไรมือที่มันเป็นแบบภาษาอังกฤษเป็นแบบเดคคอร์เรทีฟ มันเป็นแบบตัวประดิษฐ์เป็นตัวหนังสือยึกยือในพวกนี้ไปให้ผู้หลักผู้ใหญ่อ่านมันอาจจะไม่เหมาะนะคะ โดยเวลาเราตัดสินใจเลือกเราจะต้องตัดสินใจให้ดีพิจารณาเนื้อหาให้รอบคอบก่อนแล้วมันจะเป็นตัวที่กำหนดทิศทางของเนื้อหาหรือ Content ที่เราต้องการจะนำเสนอด้วย น้ำหนักของฟอนต์ ตัวบาง ตัวหนา ตัวเอียง จังหวะการวาง การเว้นช่องไฟ ต้องมีการวางแผนด้วย แล้วอย่างที่บอกค่ะ เราจะไปนำเสนอที่ไหน เอาให้ใครอ่าน อันนี้คือสิ่งที่เราต้องให้ความสำคัญด้วย แล้วก็ต้องมีการเว้นช่องไฟเว้นที่ว่างให้มันอ่านง่าย ให้มันเด่นโดยเฉพาะที่เป็นหัวข้อหลักถ้าสมมติว่าการออกแบบที่ดีถ้าเราออกแบบหัวข้อชัดเจน สั้น กระชับ แค่อ่านหัวข้อมันก็จะรู้แล้วว่าเขาจะสนใจงานเราหรือเปล่า เช่น มีกิจกรรมอบรม เราใส่ชื่อยาว ๆ ๆ มาก คนไม่อ่าน เพราะแค่อบรมคนก็เบื่อแล้ว แล้วจะทำอย่างไรกับการอบรมของเรามันน่าสนใจขึ้น มันเริ่มตั้งแต่การประชาสัมพันธ์เลย รวมถึงการแค่การทำรายงานทำการบ้านส่งอาจารย์ เราก็ต้องมีการจัดตัวหนังสือเหมือนกัน ชิดซ้าย ชิดขวา เว้นบรรทัด เคาะช่องว่างระหว่างคำนะคะ ก็มีการจัดรูปแบบตัวหนังสือให้โครงการเว้นเท่ากันอันนี้ก็ต้องให้ความสำคัญด้วยนะคะ พิจารณาลำดับความสำคัญ และก็โครงสร้างของเนื้อหา เราจะต้องดูกันว่าองค์ประกอบของการออกแบบ เราจะดึงดูดคนเข้ามาอ่าน หรือมาสนใจงานของเรานี่ เราต้องพิจารณาก่อนว่าเราจะให้อะไรเป็นจุดเด่น หัวข้อเหรอหรือเป็นภาพพื้นหลังเหรอหรือเป็นภาพประกอบแล้วตรงไหนจะเป็นจุดที่เด่นที่สุดตรงกลางภาพหรือด้านบนของภาพหรือมุมล่างขวามุมล่างซ้ายแล้วก็พิจารณาเพราะว่าไม่ว่าจะเป็นข้อความรูปภาพถ้ามันโดดเด่นมันแตกต่างมันจะสะดุดตา ใครเห็นเขาก็จะสนใจ เช่น เวลาทำไมโปรโมชั่นลดราคาสินค้าลด 50 เปอร์เซ็นต์ ดึงดูดใจให้เราไปซื้อทั้งที่เราไม่รู้ว่าเสื้อผ้ามันจะสวยไหม เขาบอกว่าลด 50 เปอร์เซ็นต์นะ คนก็สนใจแล้ว นะคะ แล้วหลังจากนั้นค่อยไล่ลำดับความสำคัญลงมาถ้าเราไปเดินห้างอย่างที่อาจารย์ยกตัวอย่างเมื่อกี้ ก็คือมันบอกว่าลดราคา 50 เปอร์เซ็นต์ หัวข้อรองลงมาเล็ก ๆ เขาบอกว่าสินค้าแค่บางชิ้นเท่านั้นเขาขึ้นป้ายว่า 50 เปอร์เซ็นต์มาใหญ่มาก แต่สินค้าเฉพาะที่จัดรายการเท่านั้น ไม่ใช่ทุกชิ้น เขาก็จะค่อย ๆ ไล่ลำดับความสำคัญ โดยอาจจะใช้ตัวอักษรขนาดใหญ่ ขนาดเล็ก มีไฮไลท์ ขีดเส้นใต้ มีการใช้สีเน้นข้อความ โดยสิ่งที่สำคัญ ก็คือเราจะทำอย่างไรก็ได้ให้มันดึงดูดความสนใจของคนที่มาอ่านงานของเรา หรือรับข้อมูลข่าวสารจากเราโดยที่เราต้องดูให้ดี ๆ ว่าเราจะเน้นส่วนไหนให้มันสำคัญฟอนต์ที่จะใช้ก็ต้องโดดเด่นสะดุดตานะคะ พอเขาอ่านปุ๊บ เห็นแว็บเดียวเขาต้องสนใจงานเราเลยนะคะ เลือกฟอนต์ให้เหมาะกับเนื้อหาที่เราต้องการนำเสนอ เหมือนรูปโรบอทข้าง ๆ ถ้าเราเอาฟอนต์ไทย ลายมือไทยเขียนที่เป็นหัวยาว ๆ อาทิตย์ที่แล้วลายไทยมาก ๆ มันจะเข้ากันไหมกับ Robot ไม่เข้ากัน เพราะฉะนั้น ถ้าเป็นตัวหนังสือเกี่ยวกับเทคโนโลยีหรืออะไรก็ตามให้เรานำเสนอเกี่ยวกับความล้ำสมัยเราก็ต้องดูฟอนต์ที่มันดูแบบดูเป็นแบบดิจิทัล ดูเป็นแบบล้ำไปถึงโลกอนาคตนะคะ เพราะฉะนั้น จะใช้ฟอนต์ไทยธรรมดากับงานออกแบบ ถ้ามันเป็นอะไรที่ล้ำสมัยมากนี่ก็ไม่ค่อยเหมาะนะคะ การออกแบบอาจารย์กับนักศึกษานี่ บางทีนักศึกษาอาจจะมีความคิดที่มันนอกกรอบกว่าอาจารย์เพราะคุณเป็นคนรุ่นใหม่อาจจะเห็นสื่อโซเชียลที่เขาโพสต์กันมานี่ แล้วคุณจำได้คุณชอบคุณรู้สึกว่าทำแบบนี้แล้วมันเข้าถึงง่าย อ่านง่าย เดี๋ยวนี้เวลาเราจะโพสอะไรก็ตามลงบนอินเทอร์เน็ตนี่ บางทีเราพิมพ์ข้อความเยอะนี่คนไม่อ่าน เขาเลยนิยมลงเป็นรูปภาพ แล้วรูปภาพก็จะมีการใส่แนวคิดใส่ความคิดเห็น มีการปรับแต่งภาพให้เรารู้สึกว่าทำไมมันน่าสนใจจังเลยนะคะ บางคนก็จะสนใจในโลกเกมออนไลน์ คุณก็จะเห็น Design ในเกมออนไลน์มาสามารถมาปรับใช้กับงานออกแบบได้นะคะ แต่แค่ว่ามันต้องเหมาะกับงานนั้น ๆ ไม่ใช่ว่าเอาอะไรที่เป็นเกมมาแล้วมานำเสนอเกี่ยวกับวันพระอย่างนี้ มันก็อาจจะไม่ค่อยเข้ากัน โดยการสร้างตัวอักษรกราฟิกนะคะ สร้างงานกราฟิกนี่มันอาจจะเป็นการที่เอาตัวอักษรหรือข้อความมาประกอบกัน เพื่อให้เราสามารถสื่อสารกับผู้รับสารของเรานี่ได้เข้าใจง่ายขึ้นนะคะ ไม่ว่าการทำโปสเตอร์สินค้าโฆษณาตามห้างร้านค้า รถประจำทาง เดินขึ้นมาบันไดตึกนี้ก็มีป้ายโฆษณาเยอะแยะนะคะ วันนี้เราจะเริ่มต้นด้วยที่ Adobe Photoshop อย่างง่าย แล้วก็น่าจะเคยใช้มาแล้วบ้างนะคะ โดย Adobe Photoshop นี่ มันก็จะเป็นเครื่องมืออำนวยความสะดวก ทั้งการปรับแต่งภาพ สร้างตั้งตัวอักษร ปรับแต่งข้อความนะคะ ใช้งานค่อนข้างง่ายก็แล้วกัน จะเรียกว่าง่ายสะทีเดียวก็ไม่ได้มันทำง่ายแล้วก็ประยุกต์ใช้กับเครื่องมือต่าง ๆ ได้ดี สร้างข้อความกราฟิกก็ได้เป็นอย่างดีเช่นเดียวกันนะคะ หลาย ๆ ที่ หรือหลาย ๆ องค์กรในประเทศไทยนี่เขาก็นิยมใช้กัน อย่างอีกปี 2 ปีพวกคุณต้องไปฝึกงานนี่ อาจจะต้องได้ทำป้ายประกาศให้กับหน่วยงานที่คุณไปฝึกงาน ก็จะได้ไม่อายเขาว่าอย่างน้อยเราก็ทำได้ ถามว่าทำไมไม่ใช่ Canvas Canvas ก็ใช้ได้ค่ะ แต่ว่าถ้าเป็นโปรแกรมประเภทนี้มันปรับแต่งได้มากกว่าเห็นว่าคุณคือเจ้าของเขามาปรับได้แค่บางส่วนแต่ไม่อยากถ้าเราอยากสร้างใหม่เองเลยนี่มันก็ต้องอาศัยโปรแกรมเฉพาะทางมากขึ้นนะคะ อันนี้เป็นหน้าตาของ Adobe Photoshop ในเครื่องพวกคุณไอคอนอาจจะไม่เหมือนกัน แต่ก็เปิดโปรแกรมขึ้นมามันก็จะคล้าย ๆ กันนี่แหละนะคะ มันจะเป็นโปรแกรมสำหรับปรับแต่งภาพ สร้างข้อความหรือทำงานด้าน Infographic ก็ได้ทำงานเอกสารก็ได้ ภาษาอังกฤษคำว่า</w:t>
      </w:r>
      <w:r>
        <w:t xml:space="preserve"> </w:t>
      </w:r>
      <w:r>
        <w:t xml:space="preserve">“</w:t>
      </w:r>
      <w:r>
        <w:t xml:space="preserve">Hard work</w:t>
      </w:r>
      <w:r>
        <w:t xml:space="preserve">”</w:t>
      </w:r>
      <w:r>
        <w:t xml:space="preserve"> </w:t>
      </w:r>
      <w:r>
        <w:t xml:space="preserve">เป็นงานศิลปะโดยก่อนที่เราจะเริ่มทำงานนี่ เราต้องรู้จักเครื่องมือของ Photoshop ก่อนอยู่ในหมวดหมวดแรก เป็นหมวดสำหรับเครื่องมือสำหรับการเลือกนะคะ หรือว่า Selection Tool ถ้าใครอยากรู้เครื่องมือระหว่างที่อาจารย์พูด เปิดโปรแกรม Photoshop ที่เครื่องตัวเองด้วย Photoshop อยู่ตรงไหน Photoshop จะอยู่… เดี๋ยวนะคะ มันจะเป็นไอคอนสีเทา ๆ ในนักศึกษา นี่ ๆ เอาตัวนี้นะ Photoshop 2023 เปิดดูไปด้วยนะคะ เดี๋ยวอาจารย์จะอธิบายเครื่องมือ นักศึกษาก็ดูเครื่องมือตามที่จะอธิบายไปด้วยเดี๋ยวอธิบายเครื่องมือเสร็จปุ๊บ จะให้ทำ Workshop เลย เพราะถือว่าโปรแกรมนี้เคยเรียนมาบ้างแล้วนะคะ โอเค น่าจะเรียบร้อย ก็ดูที่เครื่องตัวเองเลยนะคะ แล้วก็ดูที่จออาจารย์ตามไปด้วยก็ได้อันแรกเป็นหมวดของการเลือกนะคะ Selection Tool เป็นเครื่องมือสำหรับการเลือกอันแรกถ้าใครกดไม่เจอนะคะ ตรงนี้ให้ชิดขวาเครื่องมือมันจะมีเยอะมากนะคะ ถ้าใครหาเครื่องมือที่อาจารย์เอาตัวอย่างให้ดูนี่ไม่เจอ ให้คลิกขวานิดหนึ่ง ตรงแถบด้านซ้ายของจอ โปรแกรมมันนะครับ ลงโปรแกรม ถ้ายังไม่เห็นไม่เป็นไร เดี๋ยวตอนเราทำ Workshop เดี๋ยวได้ทำพร้อมกันอีกทีหนึ่ง นะคะ น่าจะเป็นเกี่ยวกับการเคลื่อนย้ายนะคะ เป็นเครื่องมือสำหรับย้ายภาพไปใน Layer อื่นมีพื้นที่ย้ายไปตามพื้นที่ที่เลือกย้ายไปตามเส้นที่ไกด์ของโปรแกรมอันที่ 2 จะเป็นสำหรับสร้างชิ้นงานขึ้นมาชิ้นหนึ่งตามที่เราต้องการ แต่เครื่องมือทุกอย่างนี่บางคนอาจจะยังใช้เครื่องมือไม่ครบทุกอย่างก็ไม่เป็นไร วันนี้อาจารย์เอาให้ดูก่อนทบทวนสำหรับบางคนที่เคยใช้มาแล้วแต่ว่าจำเครื่องมือไม่ได้จำไม่ได้ว่ามันอยู่ตรงไหนนะคะ ก็ดูใหม่อีกรอบอาจจะเป็นเกี่ยวกับการเลือกพื้นที่รูปสี่เหลี่ยม เลือกพื้นที่รูปวงกลมนะคะ เลือกพื้นที่ขนาดแค่ 1 Pixel เป็นคอลัมน์ขนาด 1 Pixels อันนี้ก็แล้วแต่ความถนัดของแต่ละคน จะเลือกใช้เครื่องมืออะไรสำหรับการเลือกนะคะ ทางข้อความหรือรูปภาพใด ๆ ก็ว่าไป หมวดต่อมาเป็นหมวดสลับกับการตัด การตัดอันแรกหมายเลข 1 จะเป็นการตัดเฉพาะส่วน เฉพาะส่วนที่เราเลือกนะคะ อันที่ 2 เป็นการตัดภาพให้มีความลึกนะคะ จะมีมิติในการตัดภาพ ส่วนเมนูที่ 3 จะเป็นการตัดภาพเพื่อแยกเป็นไฟล์ย่อย ๆ เหมือนเวลาเราสไลด์ขนมปัง หั่นหมูสไลด์น่ะ เอาไปลองกินชาบู มันเป็นชิ้น เป็นชิ้น สำหรับไปสร้างเว็บเพจนะคะ อีกอันหนึ่งก็คือไว้สำหรับเลือกสิ่งที่เราหั่นไว้แล้วออกมานะคะ อันนี้อธิบายคร่าว ๆ ก่อนเดี๋ยวเราจะทำ Workshop เลย หมวดต่อมาเป็นส่วนเป็นส่วนของการวัดนะคะ การคาดการณ์มาตราส่วนต่าง ๆ ตั้งแต่การเลือกสีภาพไปใช้งาน ตอนแรก ก็คือสมมติเราชอบสีของรูปอีกรูปหนึ่งเราสามารถดูดสีจากภาพนั้นมาใช้กับงานเราก็ได้ สมมติเราชอบโทนนี้ แต่เราไม่รู้ว่าสีนั้นคือสีอะไร เราก็ใช้ Dropper นี่ยค่ะ สีมาแล้วมาหยดใส่งานของเราก็ได้หรือ การเทพื้นผิวด้วยวัตถุ 3 มิติ สมมติว่าใครเดี๋ยวพอหลังจากหลัง Midterm น่าจะมีการออกแบบ 3 มิติ ถ้าใครถนัดใช้ Photoshop ก็ทำ Photoshop ได้แต่ก็มีอีกโปรแกรมหนึ่งให้พวกคุณใช้เหมือนกันให้เรียนรู้หลากหลายสามารถเปลี่ยนสีวัตถุ 3 มิติได้ หรือการจะดูดสี จากสีหนึ่งมาเปรียบเทียบค่ากับสีที่เรามีก็ได้ อาจจะเป็นใช้ไม้บรรทัดวัดระยะห่างกำหนดตำแหน่งนะคะ หรือเพิ่มคำอธิบายให้กับภาพ ก็ใช้เครื่องมือในส่วนของหมวด C นี้ก็ได้นะคะ ต่อมาเป็นหมวด Retouch แต่งภาพนะคะ อันแรกใครเป็นสิวเม็ดเล็ก ๆ เราสามารถแก้ไขจุดบกพร่องไม่ได้มันจะเป็นเม็ดเล็ก ๆ ที่หน้าเราพอช่วยได้หรือถ้ามันใหญ่กว่านั้นมันก็เอาคล้าย ๆ กับพาสเตอร์มาแปะ เป็นเครื่องมืออันที่ 2 เหมือนแผลมันใหญ่มาก หรือสิวมันใหญ่มาก เราก็ยังแก้ไขได้นะคะ หรือการย้ายวัตถุภาพ ในภาพนี่ไปอยู่ตำแหน่งใหม่ก็ได้นะคะ คัดลอกภาพส่วนนี้ไปไว้ส่วนหนึ่ง เช่น อยากมีไฝที่แก้ม ตอนแรกอยู่ที่แก้มอยากมีไฝบนหน้าผากสักเม็ดหนึ้งก็ก๊อปไปที่แก้มไฝที่หน้าผากได้มีไฝเยอะ ๆ ก็ได้ลบไฝออกก็ได้นะคะ การใช้พื้นที่ผิวใกล้ ๆ กันมาเกลี่ยกับมีส่วนหนึ่งที่ไม่ต่างกันมากก็ได้ เช่น บางคนแบบทำหน้าให้มันเนียนเท่า ๆ กัน แต่สีผิวมันดูไม่กลืนกัน ก็แต่งได้นะคะ หรืออาจจะลบพื้นผิวที่เราไม่ต้องการ ไม่อยากได้มันจะมีผมตกลงมาตรงหน้าผากลบผมออกได้ไหม ลบได้ลบพื้นหลังออกได้ไหม ก็ลบได้นะคะ ลบพื้นหลังออกไปเลยเปลี่ยนสีพื้นหลังก็ได้ให้มันเป็นโปร่งแสงสำหรับไปทำภาพเวลามันซ้อนกันไม่เห็นพื้นหลังนะคะ หรือระบายสีภาพให้มันเบลอ หรือว่าปรับภาพให้คมชัดก็ไดนะคะ เกลี่ยสีก็ได้ เพิ่มความสว่างให้ภาพก็ได้นะคะ เพิ่มความมืดก็ได้ เหมือนภาพมันสว่างไปทำให้มันมืดก็ได้นะคะ หรือสีมันดูแบบแดดมันแรงเกินหรือมันดูเหมือน ๆ เกินแล้วก็สามารถเปลี่ยนสีได้เหมือนกันนะคะ ต่อมาวันนี้เราจะได้ใช้หมวดนี้ด้วยนะคะ สำหรับการเปลี่ยนพื้นหลัง Background เป็นหมวกของการเทสีของการใช้สีนะคะ ตั้งแต่การสร้าง การเพิ่มลวดลายให้กับเส้น การเปลี่ยนสีพื้นหลังนะคะ การเขียนเหมือนใช้ดินสอนะคะ อาจจะเป็นเส้นที่ถ้าใช้เมาส์ปากกามันจะละเอียดกว่า ถ้าใช้เมาส์ที่เราใช้งานกันนี่ อาจจะทำให้มันไม่ลื่นหรือมันไม่สวยเท่าที่ควรนะคะ การเปลี่ยนสีภาพใหม่ ตอนแรกเป็นสีเหลืองอาจจะเปลี่ยนเป็นสีเขียวก็ได้ การเปลี่ยนสีของภาพให้กลายเป็นภาพวาด แก้ไขข้อผิดพลาดไล่เฉดสีการเติมสีลงบนภาพก็ได้ วันนี้เราจะใช้ตัว Paint Tool 1 อันนะคะ ถังสีเทสีลงไปเลยนะคะ การวาดภาพแล้วก็การพิมพ์ วันนี้เราก็จะมีการพิมพ์ข้อความลงไปในภาพด้วยนะคะ เพราะว่าเราจะมาดีไซน์ตัวหนังสือกัน มันก็จะเกี่ยวกับการพิมพ์เอกสาร การลากเส้นแบบอิสระ การเปลี่ยนทรงของเส้นต่าง ๆ ก็สามารถใช้งานบนโทรศัพท์ได้พิมพ์ตัวหนังสือแนวตั้งแนวนอนนะคะ ก็สามารถกำหนดได้เครื่องมือหมด App ตัวนี้นะคะ อันนี้จะไม่ค่อยลงรายละเอียดเท่าไร อันนี้จะเป็นอีกอันหนึ่ง เมนูส่วนที่ 5 จะได้ใช้วันนี้นะคะ เป็นการสลับสีพื้นหน้ากับสีพื้นหลังสลับกัน วันนี้เราจะใช้ส่วนนี้ด้วยนะคะ วันนี้จะมี Workshop อยู่ 2 งาน อันแรกจะเป็นการหันตัวหนังสือสังเกตว่ามันก็เป็นตัวหนังสือปกตินี่ล่ะ ส่วนข้างล่างมันถูกเหมือนเอามีดกรีดมันไปทำไหมคะ เวลางานออกแบบนี้สมมติเป็นงานแบบแนวเท่ ๆ อาร์ต ๆ วัยรุ่นชอบกันสมัยนี้ ลองดูว่าไอ้หัวข้อแบบนี้ เราจะทำได้ไหมนะคะ กับงานที่ 2 สังเกตว่าในรูปอาจารย์ คือ ตรงตัวหนังสือชื่อจังหวัดสกลนครมันโปร่งแสงทะลุลงไปเห็นวัด บอกว่าทำในแอปโทรศัพท์ก็ได้ แต่ถ้ามันเป็นภาพที่เราต้องการความละเอียดสูงมันทำในโทรศัพท์ไม่ได้ มันต้องใช้โปรแกรมเฉพาะทางทำ เราจะทำอย่างไร วันนี้เราจะทำ 2 Workshop นี้นะคะ อันแรกจะเป็นการหันตัวหนังสือนะคะ อันที่ 2 จะเป็นตัวหนังสือโปร่งใสแบบนี้นะคะ มองทะลุหนังสือให้เห็นพื้นหลังนั่นเองนะคะ เข้าโปรแกรม Photoshop เลยค่ะ น่าจะเข้ากันทุกคนแล้วยกเว้นอาจารย์นะ Photoshop สักครู่ หน้าแรกเข้ามาเห็นเหมือนกันไหมคะ มันเป็นหน้าจอสีดำ ๆ แบบนี้ ทุกคนนะ ใครยังไม่เคยใช้ Photoshop เลยบ้างคะ ใช้ทุกคน น่าจะใช้หมดแล้วใช่ไหม เคยเปิดหรือยังในเครื่องเปิดแล้วขั้นตอนแรกของการทำงานบน Photoshop นี่ เราจะต้องกำหนดขนาดของภาพที่เราต้องการจะทำงาน เหมือนวันนี้เราจะเอาเท่าไรดี ให้มันเป็นแนวนอน แนวตั้ง เป็นสี่เหลี่ยมผืนผ้า อะไรก็ได้แล้วแต่คุณนะคะ ไปที่เมนูตรงนี้ New File นี่ค่ะ มันเป็นภาษาอังกฤษนะคะ เมนูภาษาอังกฤษ New File มีไหมมีทุกคนล่ะนะคะ มันก็จะถามว่าเราต้องการจะเริ่มทำอะไรนะคะ ขั้นตอนแรกเราต้องกำหนดขนาดของสิ่งที่เราต้องการจะออกแบบก่อนอย่างเช่น อาจารย์อยากให้มันเป็นแนวตั้ง ตอนนี้หน่วยของภาพที่เรามีนี่มันเป็นหน่วยเซนติเมตรใช่ไหม ถ้าใครถนัดเป็น Pixels ก็ได้นะคะ เป็นหน่วยเป็นนิ้วก็ได้ มิลลิเมตรก็ได้นะคะ เป็น Pixels แล้วก็เปลี่ยนได้ นะคะ เป็นแนวตั้ง แนวตั้งรูปคนก็จะเป็นแนวตั้งแบบนี้ กดเลยค่ะ 1 ครั้ง มันจะเป็นแนวตั้ง ขนาดถูกไหม ความกว้างเท่านี้ ความกว้าง 1,417 อาจารย์เอาความกว้าง 1,200 สูง 1,800 Resolution Resolution เปลี่ยน Pixels เป็น in หน่อยนะคะ ตอนนี้ทุกคนตั้งค่าให้เหมือนอาจารย์ก่อนก็ได้ ดูที่หน้าจอนะคะ ตั้งให้เหมือนกันก่อน อาจารย์มีเปลี่ยนเลขตรงไหนบ้างนะคะ มีเปลี่ยนความกว้าง ความสูง แล้วก็ความละเอียด อันนี้ลำบากนิดหนึ่งพอดีเป็นเมนูภาษาอังกฤษแบบเลี่ยงไม่ได้ เดี๋ยว… เดี๋ยวพี่พลอยเดินดูด้วยไอ้ตัวเลข 1,200 นี้คือความกว้างของภาพนะคะ 1,800 คือความสูงของภาพตัว 300 คือ ความละเอียดของภาพที่เราจะทำ ในโทรศัพท์มันจะทำละเอียดขนาดนี้ไม่ได้นะคะ ฉะนั้น จำเป็นจะต้องหัดใช้คอมพิวเตอร์ด้วยนะคะ ใครได้แบบนี้แล้ว กด Create เลยค่ะ ตัวสีฟ้า ๆ ข้างล่าง กดเลยค่ะ เป็นแนวตั้งแล้วใช่ไหม เป็นแนวตั้งแล้วเพราะว่าเรากำหนดภาพให้มันเป็นแนวตั้ง สมมติไม่ชอบแนวตั้งล่ะ หนูอยากได้เป็นสี่เหลี่ยมจัตุรัสนะคะ เวลาตั้งสี่เหลี่ยมจัตุรัสเราก็จะเอาเป็นถ้าตรงนี้มันจะต้องเท่ากันใช่ไหม ถ้าอยากให้ผู้ภาพมันด้านมีขนาดความกว้างความยาวเท่ากัน ขนาดความสูง ความกว้าง ก็ต้องเท่ากัน สมมติเมื่อกี้ใครไม่ชอบแนวมันยาวไปไม่ชอบ อยากให้มันพอดี มันเท่ากันก็ตั้งให้มันเท่ากันก็ได้นะคะ หรือใครอยากได้แนวนอนก็พลิกมาเป็นแนวนอนรูปคนน่ะค่ะ มันจะมีแนวตั้งแนวนอน ตั้งเหมือนเดิม 1,200 กับ 1,800 เราอยากได้แนวนอนเราก็ติ๊กตรงนี้ก็ได้ค่ะ รูปมันก็จะเป็นแนวนอนให้เรานะคะ แล้วแต่ชอบเลย แล้วแต่ชอบ สมมติอาจารย์เปลี่ยนเป็นแนวนอนก็ได้นะคะ บางคนบอก เอ๊ะ เอาเป็นแบบนี้ได้ไหม จัตุรัสก็ได้นะคะ เป็นด้านเท่ากันก็ได้ แล้วแต่ชอบเลย แล้วแต่ชอบ หรือแล้วแต่สิ่งที่คุณกำลังจะนำเสนอ ถ้าสมมติว่าเขาให้คุณออกแบบโปสเตอร์ โปสเตอร์ควรเป็นอย่างไรคะ น้อง ๆ เขาให้หมดออกแบบนำเสนอบน Facebook อยากให้คุณได้โพสต์ลง Facebook หรือโพสต์บน Instagram ถ้าใครเล่น Instagram จะเห็นว่าภาพที่แสดงผลมันจะเป็นสี่เหลี่ยมด้านเท่า คือ จัตุรัสนั่นเองเราอาจจะต้องเปลี่ยนขนาดความกว้าง ความยาว ให้มันเท่ากันให้มันพอดีกับการที่เราจะโพสต์ลงสื่อโซเชียลใด ๆ ก็ตามนะคะ ได้แล้ว สมมติเอาเป็นแบบนี้ ตอนนี้พื้นหลังทุกคนจะเป็นสีขาวเหมือนกันใช่ไหมคะ ก่อนที่เราจะทำเมื่อกี้ กับตัวอย่างที่อาจารย์ให้ดูใน Workshop มันเป็นสีดำใช่ไหมคะ เป็นสีดำตัวหนังสือสีขาวแล้วจะทำพื้นหลังให้เป็นสีดำแต่ว่าวันนี้มันจะมีส่วนประกอบหลาย ๆ อย่างในการทำ Workshop เราจะให้พื้นหลังสีดำไปเลยได้ไหม ก็ได้ แต่ว่าเวลาที่เราหันตัวหนังสือแล้วมันอาจจะมีปัญหา เราจึงจำเป็นต้องสร้างอีก Background หนึาง ตรงนี้ค่ะ เดียวมุมล่างขวามีสีขาวอันเดียว เราจะต้องสร้างพื้นที่เพิ่มอีก 1 ที่นะคะ ด้านล่างสุดจะมีเครื่องหมาย + ด้านล่างสุดจะมีเครื่องหมาย + กด 1 ครั้งค่ะ มันจะขึ้นเพิ่มเขียนว่า Layer 1 เพิ่มขึ้นมาอีก 1 อัน Layer 1นะคะ ได้เท่ากันหรือยังตอนนี้จะมี 2 อันแบบนี้นะคะ เราจะเปลี่ยนพื้นหลังสีดำทำอย่างไร เมื่อกี้เรามีอุปกรณ์ที่เป็นถังสีนะคะ มาตรงเครื่องมือ ไม่ใช่ถังสีก่อนตอนนี้ดูตรงนี้ด้วยว่าเมนูตัวนี้เป็นสีดำอยู่ด้านบนหรือยัง สีดำแล้วหรือใครอยากได้สีอื่นก็ได้นะคะ แต่ตอนนี้เอาให้เหมือนกันก่อน ถ้าเราเลือกมันจะมีให้เราเลือกสีได้แต่ตอนนี้ให้เป็นสีดำเหมือนกันก่อนทุกคน เราเลือกทีหลังก็ได้พอได้สีดำแล้ว ตรงเครื่องมือนี้ถ้าใครไม่ขึ้นกดคลิกขวา มันถึงจะโชว์เครื่องมือนะคะ คลิกด้านขวา คลิกขวา เลือกอันที่ 2 อันที่ 2 นะคะ อันที่ 2 คลิกอันที่ 2 แล้ว มันจะเป็นเหมือนถังสีน่ะค่ะ ถังสีหก ๆ แบบนี้ กดลงไปตรงพื้นที่สีขาวเลย นี่พื้นหลังเราจะกลายเป็นสีดำแล้ว ตรงมุมด้านขวามันก็จะมีทั้งสีขาวสีดำอยู่ด้วยกัน ได้แล้วคราวนี้เราจะเพิ่มข้อความ เพิ่มข้อความตรงไหนตรงรูปตัว T กด 1 ครั้งนะคะ พิมพ์ข้อความ เอาเหมือนอาจารย์เลยก็ได้นะคะ ทำไมมองไม่เห็นล่ะ เพราะตอนนี้ตัวหนังสือที่เราพิมพ์มันเป็นสีดำ พื้นหลังเราก็สีดำเราเลยมองไม่เห็น เพราะฉะนั้น ตอนนี้มันจะมีอันเคอร์เซอร์นะคะ กะพริบกะพริบอยู่ ทำไฮไลท์เหมือนเวลาเราทำใน Word เลย เปลี่ยนสีอยู่ด้านบนนะคะ เปลี่ยนสีตัวหนังสืออยู่ด้านบนกด 1 ครั้งนะคะ เปลี่ยนสีตัวหนังสือเป็นสีขาวก่อนสไลด์ที่แปลว่าหั่น แปลว่าเฉือนนะคะ แล้วเราก็อย่าลืมเปลี่ยนฟอนต์เอาตามที่เราชอบ อาจารย์ก็จะเปลี่ยนฟอนต์เลือกฟอนต์ก่อน ฟอนต์เอาตามชอบเลยนะคะ เลือกเอาเองเลย ถ้าใครอยากปรับตัวหนังสือให้อยู่ตรงกลางนะคะ มันจะมีเครื่องมือตัวนี้ค่ะ ที่มันเป็นลูกศร 4 ทิศทางกด 1 ครั้งนะคะ เราก็จะสามารถขยับตัวหนังสือที่เราพิมพ์เมื่อกี้นี้ได้นะคะ ก็คลิกเมาส์ค้างที่ตัวหนังสือนะคะ มันถึงจะขยับได้เดี๋ยวอาจารย์เดินดู ครั้งแรกปรับขนาดตัวหนังสือให้ใหญ่หน่อยนะคะ ไม่อย่างนั้นเวลาตอนที่คุณหั่นตัวหนังสือนี่มันเล็ก มันจะอ่านยาก มันจะไม่สวย ปรับตัวหนังสือให้มันสมดุลกับพื้นที่สีดำที่เรามีหน่อย ไม่ให้ใหญ่เกินไปไม่ให้ล้นเกินไปไม่เล็กเกินไป ปรับให้มันพอดี เวลางานเสร็จออกมามันจะได้ดูง่าย ๆ เดี๋ยวให้เสร็จตรงนี้ก่อนเดี๋ยวจะหันไม่เท่ากัน ปรับขนาดตัวหนังสือก็เหมือนที่เราใช้ Word เลยค่ะ เปลี่ยนฟอนต์เปลี่ยนอะไรสัปดาห์ที่แล้วแล้วก็ทำแล้วนะคะ ถ้าใครรู้สึกว่ามันเล็กเกินไป มันจะมีตัวเลขอยู่ด้านล่างจอ มันจะอยู่ 50 เปอร์เซ็นต์ มันเล็ก คุณสามารถขยายขนาด100-120 ก็ได้นะคะ ให้มันใหญ่ขึ้น เราจะได้ดูง่าย ๆ ก็ได้นะคะ คราวนี้น่าจะทันแล้วเราจะหันตัวหนังสือหันครึ่งนะคะ หั่นครึ่งให้มันเหมือนโดนมีดกรีดนะคะ เราก็จะใช้ตัวเครื่องมือชื่อว่า Polygonal Lasso Tool อยู่ตรงไหน อยู่ตรงนี้เมนูที่ 2 นะคะ กด 1 ครั้ง เราจะหั่น วิธีการหั่น ก็คือเราสถานเส้นครึ่งหนึ่งของตัวหนังสือก่อน แล้วไปเป็นกรอบสี่เหลี่ยมคล้าย ๆ สี่เหลี่ยมคางหมูนะคะ อาจารย์ทำให้ดูดูก่อนนะคะ ดูก่อนนะคะ คลิกตรงนี้ 1 ครั้ง ตรงไหนที่เราจะหยุดเราจะคลิก 1 ครั้งนะคะ คลิก 1 ครั้ง คลิก 1 ครั้ง คลิก 1 ครั้ง จะคลิกอยู่ 4 ครั้ง ให้มันจบกันแล้วมันจะเป็นเส้นประขึ้นแบบนี้ ให้ดูไม่ทันไหมคะ เอาใหม่อีกรอบนะใช้เครื่องมือที่ 2 เหมือนที่อาจารย์เอาให้ดูเมื่อกี้นี้นะ คลิก 1 ครั้งค่ะ เป็นจุดเริ่มต้น แล้วก็หั่นขึ้นอย่างนี้เลยก็ได้นะคะ หั่นครึ่งอย่างนี้เลย เฉียง ๆ ก็ได้แล้วแต่นะคะ แล้วแต่ คลิก 1 ครั้ง คลิกที่ครั้งที่ 3 คลิกครั้งที่ 4 จะเป็นแบบนี้ให้เป็นเส้นประ มันจะแสดงขอบเขตว่าส่วนไหนจะยังอยู่ ส่วนไหนจะถูกหั่นนะคะ ใครยังไม่ได้เดินดูก่อน โอเค แล้วก็มาที่มุมล่างขวาค่ะ ตรงที่มันเขียนตัว T นี่นะคะ เราต้องมาร์กเลเยอร์นี้ไว้ก่อน วิธีการมาร์ก คือ คลิก 1 ครั้งตรงตัว T ตรงตัว T แล้วก็กดตรงที่เมนูตรงนี้ มันจะเขียนว่า Add Mark Layer มันจะเป็นสี่เหลี่ยมผืนผ้ามีจุดวงกลมตรงกลาง เล็ก ๆ นี่ค่ะ ข้างล่างกด 1 ครั้งค่ะ มันก็จะมีสิ่งที่เปลี่ยนแปลงคือมันจะเขียนว่าสไลด์ตรงนี้เพิ่มอีกตัวหนึ่งมันจะมีจุดเปลี่ยนแปลงตรงนี้นะคะ ต้องให้ได้นะ ต้องกด Mark ให้ได้ก่อนนะคะ นะคะ แล้วมากดตรงสิ่งที่มันงอกขึ้นมาใหม่ตรงนี้นะคะ กดตรงนี้นะคะ กดให้ตรงนี้นะ ตรงพื้นหลังดำ ๆ นี่นะ ที่มันมีขาว ๆ ตรงนี้ด้วยให้ได้ก่อนนะ เห็นไหมว่าตัวหนังสือมันโดนหั่นแบบนี้ แล้วเราจะต้องสร้าง Layer ขึ้นมาใหม่อีกอันหนึ่งนะคะ วิธีการสร้างก็คือกด Ctrl+J Ctrl+J นะ เพื่อ Copy ตัวหนังสือที่ถูกหั่นเมื่อกี้ขึ้นมาอีกครั้งหนึ่ง ตอนนี้เป็นแบบนี้แล้วนะเราจะขยับตัวหนังสือ เราจะเลือกเฉพาะตรงที่เราต้องการขยับนะคะ ให้กด Ctrl + i Ctrl + i ลองดูสิ แล้วลองกดปุ่มลูกศรอยู่ตรงคีย์บอร์ดเราค่ะ มันซูมเข้าซูมออกเยอะโพด นี่ไง เอาใหม่นะ เอาใหม่นะ พอได้อย่างนี้แล้วใช่ไหมคะ คลิกเมาส์ครั้งหนึ่งตรงมุมล่างขวาค่ะ มันจะมีพื้นหลังสีขาวขีดสีดำอันหนึ่งที่เราสร้างขึ้นใหม่ คลิก 1 ครั้งตรงนั้นก่อน คลิกแล้วกด Ctrl + i บนคีย์บอร์ดของเรา พอกดแล้วเราจะสามารถขยับตัวหนังสือให้มันเยื้องซ้ายเป็นอย่างนี้ได้ เหมือนโดนหั่น มันก็จะโดนหั่นตามส่วนที่เราทำเมื่อกี้นี้เลยนะคะ ขยับให้มันเยื้องนิดหนึ่ง ให้มันเหมือนโดนหั่นจริง ๆ เอาที่พอดีเห็นไหม เหมือนตัวหนังสือโดนมีดหั่นแล้ว ทำไมถึงแยกแค่นี้ เพราะอาจารย์จะเติมเงาด้วยให้เหมือนตัวหนังสือมันลอยออกจากกันวิธีการเติมเงา เราจะใช้เครื่องมือที่เป็นแปลงทาสีนะคะ ก่อนที่เราจะทาสี เราต้องมาเปลี่ยนตรงนี้นะคะ ให้กลับไปเป็นสีดำก่อน เอาเครื่องหมายไอ้ตัวลูกศร มีลูกศรทั้ง 2 ฝั่ง กดให้มันสลับให้มันกลับมาเป็นสีดำก่อนนะคะ 2 ตัวนี้ 1 ครั้งให้กลับมาเป็นสีดำก่อนนะคะ แล้วก็ไปเลือกเครื่องมืออาจารย์จะเพิ่มเงาใช้เครื่องมือที่เป็นเหมือนพู่กันตรงนี้นะคะ Bruch tool กด 1 ครั้งนะคะ ตอนนี้ขนาดปรับขนาดให้มันพอดีกับตัวหนังสือเรา ประมาณนี้แล้วกัน ทำไม่ทันไม่เป็นไรดูอาจารย์ก่อนเดี๋ยวจะเดินไปดูที่โต๊ะ ดูอาจารย์ก่อนนะคะ อาจารย์จะเพิ่มเงาให้ตัวหนังสือให้มันเหมือนถูกหั่นแล้วมันมีเงาสะท้อนลงมานะคะ ก็เป็นการใช้แปรงค่อย ๆ ระบายสีนิดหนึ่งซึ่งด้านบนนี่ ตรงนี้จะเป็นการปรับขนาดของแปรงข้างล่างจะเป็นการปรับความหนาความบางของแปรง ลองเทสต์ดูก่อนก็ได้ เข้มไปหน่อย เอาลงอีก เบา ๆ นะคะ แล้วก็มาระบายตรงนี้ ผลลัพธ์ที่ได้ ตัวหนังสือมันเหมือนโดนหั่นแล้วมันแยกส่วนกันจริง ๆ เพราะมันเพิ่มเงาขึ้นมาด้วย มีมิติมากขึ้นนะคะ เดี๋ยวจะเดินดูก่อนนะคะ ว่าใครทำทันไม่ทันใครยังขยับตัวหนังสือไม่ได้เลยเหมือนหันแล้วมันไม่ไปเดี๋ยวอาจารย์เดินไปดูนะคะ เงาไม่เท่าไรหรอก มันหั่นตัวหนังสือได้ไหมนะคะ อันนี้ค้างไว้ก่อน เดี๋ยวเราทำอันที่ 2 ก่อนนะคะ เพราะว่าเดี๋ยวนี้การบ้านที่ส่ง คือ จะให้ทำเองอีกรอบ อันนี้ทำไปพร้อมกันก่อนเฉย ๆ ไม่เสร็จไม่เป็นไร อันที่ 2 ก่อน แต่อันที่ 2 ทุกคนจะต้องหาภาพประกอบเหมือนอันนี้อาจารย์เอารูปที่เขาประชาสัมพันธ์จังหวัดเรา คราวนี้เอาคล้าย ๆ กันก็ได้ค่ะ เข้า Google เลย วันนี้น่าจะเอาเป็นอะไรดีสกลนครนี่ล่ะ หรือใครบ้านอยู่ที่ไหน อยากโปรโมตจังหวัดตัวเองอย่างไร หรืออยากทำอะไร เดี๋ยวค่อยทำ วันนี้เอาเหมือนกันก่อนจะได้เข้าใจตรงกัน อาจารย์ก็ค้นหาสกลนคร ค้นหาเป็นรูปภาพแล้วกันนะคะ อันไหนดี อันนี้ก็ได้ Search Google คำว่า สกลนคร</w:t>
      </w:r>
      <w:r>
        <w:t xml:space="preserve">“</w:t>
      </w:r>
      <w:r>
        <w:t xml:space="preserve">คงจะได้รูปเหมือนกันกับอาจารย์รูปนี้เอารูปเดียวกันนะจะได้เข้าใจกันเอารูปนี้ เอารูปนี้ค่ะ รูปนี้เอารูปนี้ค้นใน Google พิมพ์ว่า</w:t>
      </w:r>
      <w:r>
        <w:t xml:space="preserve">”</w:t>
      </w:r>
      <w:r>
        <w:t xml:space="preserve">สกลนคร" แล้วเลือกค้นหารูปภาพ เอารูปเดียวกันเอารูปนี้ เอารูปที่อาจารย์โชว์อยู่ คลิกขวาแล้วเซฟไว้ที่เครื่องคอมพิวเตอร์ตัวเองก่อน เอารูปเดียวกันนะ เอารูปเดียวกัน เพราะวันนี้ต้องทำ 2 งานนี้ส่งนะคะ ได้รูปแล้ว กลับไปที่ Photoshop งานเดิมไม่เสร็จไม่เป็นไรนะ งานยังไม่เสร็จไม่เป็นไร เอาอันที่ 2 ก่อนเพราะว่าเดี๋ยวค่อยให้ทำทีเดียวไปที่ไฟล์เปิดรูปที่เรา Save ไว้เมื่อกี้ค่ะ คุณเซฟที่ไหนก็เปิดตัวนั้นนะ เปิดรูปขึ้นมา รูปเดียวกันไหม เอารูปเดียวกันนะ เมื่อกี้ก่อนที่จะเซฟรูปมานะคะ มุมล่างขวาใน Google เขาจะบอกอยู่ว่ารูปนี้มีขนาดเท่าไร เป็น Pixels อย่างรูปนี้ก็จะมีความกว้างความยาวคือ 960 x 639 อันนี้คือภาพที่เป็นภาพต้นฉบับที่เรามานะคะ คราวนี้เราจะปรับขนาดใหม่ รู้สึกว่าถ้าสมมติเป็นภาพอื่นบางทีขอบมันอาจจะเยอะไปหรือมันไม่ตรงตามขนาดที่เราต้องการจะสร้างเราก็จะสร้างกรอบใหม่ขึ้นมา กด Ctrl + N Ctrl แล้วก็ N นะคะ หรือบางคนไม่เป็นก็คือไปที่ไฟล์แล้วกดคำว่า Neก็ได้ค่ะ ตั้งขนาดใหม่ จะเอาเป็น 900 นะคะ 900 กับ 600 ขนาดใหม่นะคะ 900 x 600 ใครเสร็จแล้วกด Create ไปเลยนะคะ กด Create เลยจะได้แบบนี้ขึ้นมา น่าจะได้แล้ว Photoshop มันจะง่ายอย่างหนึ่งสมมติว่านักศึกษาอยากได้ภาพนี้ภาพต้นฉบับนี่ มาไว้ในส่วนที่เราต้องการจะสร้างใหม่ก็ให้ใช้เครื่องมือที่เป็นนี่ค่ะ ลูกศร 4 ทิศทางตัวนี้ กด 1 ครั้งนะคะ กด 1 ครั้ง มากดที่ภาพ มันจะขึ้นตัวลูกศรสีดำแบบนี้นะคะ คลิกเมาส์ค้างไว้ คลิกเมาส์ค้างไว้นะ แล้วลากมาใส่ไฟล์ที่เราสร้างเมื่อกี้คลิกเมาส์ค้างนะ ดูใครดูไม่ทันเอาใหม่คลิกเมาส์จากภาพนี้กดเมาส์ค้าง เมาส์ด้านซ้ายค้างไว้ แล้วลากมาใส่ไฟล์ที่เราสร้างใหม่เมื่อกี้นี้ ถ้าใครไม่ถนัดลากเมื่อกี้นี้ นักศึกษาก็สามารถกด Ctrl + A จากภาพนี้ก็ได้นะคะ Ctrl + A 1 ครั้ง แล้วก็ Ctrl + C ก็คือเหมือนกัน Copy ภาพนี้มา ก็ Ctrl+ B มาวางที่พื้นที่สีขาวที่เขาสร้างใหม่เมื่อกี้นี้ก็ได้ อันนี้พอได้มานี่มันจะสามารถขยับภาพแบบนี้ได้ ภาพมันจะขยับได้แบบนี้ เราก็จัดวางตำแหน่งตามที่เราต้องการ ตามที่เราต้องการเอาประมาณนี้ขอบซ้ายขวามันดูเยอะเกินอยากให้มันดูสมดุลก็แล้วแต่จะปรับหาแล้วแต่เลย อาจารย์ปรับแล้วเอาประมาณนี้ ขยับให้สวยงามแล้วแต่นะคะ แล้วแต่คนชอบ บอกว่าเอาลงต่ำกว่านี้แล้วแต่ประมาณนี้แล้วกัน ประมาณไหน ประมาณนี้นะคะ โอเค เพราะใครได้แล้วแบบนี้ให้พิมพ์ข้อความเหมือนเมื่อกี้นี้เลยพิมพ์ข้อความ คราวนี้จะพิมพ์เป็นชื่อจังหวัดแล้วกันนะ สกลนครพิมพ์ให้ได้เหมือนอาจารย์ก่อนเดี๋ยวจะเดินดูพิมพ์ข้อความลงไปนะคะ น่าจะได้แล้วคราวนี้เราจะต้องใส่กรอบตัวหนังสือก่อนใส่กรอบตัวหนังสือ ก็จะใช้เครื่องมือ Rectangle ตรงนี้นะคะ ใส่กรอบตัวหนังสือก่อน กด 1 ครั้ง แล้วก็ใส่กรอบให้มันพอดีกับตัวหนังสือนะคะ ถ้าใครไม่ได้พื้นหลังสีขาวแบบนี้เหมือนอาจารย์อย่าลืมเปลี่ยนตรงเครื่องมือตรงนี้ค่ะ ที่มันเป็นสีขาว สีดำอย่าลืมสลับคืนให้สีขาวอยู่ด้านบนตอนนี้ตัวหนังสือเราจะหายไปเป็นกรอบสี่เหลี่ยมบังอยู่ ทำอย่างไรให้ตัวหนังสือมันอยู่ด้านบน มาตรงด้านข้างนี่ค่ะ มันจะมีอยู่สีเลเยอร์แบบนี้นะคะ วิธีการก็คือไปได้ถึงตรงนี้แล้วเดี๋ยวเดินดูก่อน เราจะทำให้ตัวหนังสือมาอยู่ด้านบนสีขาว มาตรงมุมล่างขวานี้ค่ะ อันแรกแบบนี้ตรงที่อาจารย์เอาเมาส์ชี้อยู่นะคะ คลิกค้างไว้คลิกเมาส์ค้างไว้นะคะ ลองลากลงมาให้มันอยู่ด้านล่างคำว่า</w:t>
      </w:r>
      <w:r>
        <w:t xml:space="preserve"> </w:t>
      </w:r>
      <w:r>
        <w:t xml:space="preserve">“</w:t>
      </w:r>
      <w:r>
        <w:t xml:space="preserve">Sakon Nakhon</w:t>
      </w:r>
      <w:r>
        <w:t xml:space="preserve">”</w:t>
      </w:r>
      <w:r>
        <w:t xml:space="preserve"> </w:t>
      </w:r>
      <w:r>
        <w:t xml:space="preserve">ที่เป็นภาษาอังกฤษ คือการสลับตำแหน่งนั่นเอง จะสังเกตว่าตอนนี้ตัวหนังสืออยู่ด้านบนกรอบสีขาวแล้วใครยังไม่ได้เดี๋ยวอาจารย์เดินดูก่อน ได้ประมาณนี้แล้วนะคะ ตอนนี้ตัวหนังสือเราอยู่บนกรอบสีขาวแล้วนะคะ คราวนี้มาที่ตรงคำว่า</w:t>
      </w:r>
      <w:r>
        <w:t xml:space="preserve"> </w:t>
      </w:r>
      <w:r>
        <w:t xml:space="preserve">“</w:t>
      </w:r>
      <w:r>
        <w:t xml:space="preserve">สกลนคร</w:t>
      </w:r>
      <w:r>
        <w:t xml:space="preserve">”</w:t>
      </w:r>
      <w:r>
        <w:t xml:space="preserve"> </w:t>
      </w:r>
      <w:r>
        <w:t xml:space="preserve">มุมล่างขวานะคะ รู้ได้อย่างไรว่าตอนนี้เราอยู่ที่ตำแหน่งของเลเยอร์ไหน มันจะเป็นตัวสีเทา ๆ บาง ๆ อยู่ ให้เอาเมาส์ชี้ตรงตัวตัว T นะคะ กด CTRl ค้างไว้กดค้างไว้นะคะ ค้างไว้แล้วกดตรงที่ตัว T ที่เขียนว่า Sakon Nakhon นะคะ มันจะเป็นเส้นประล้อมรอบตัวหนังสือคำว่า Sakon Nakhon ของเราอยู่ใครไม่ทันเอาใหม่นะคะ ไปตรงคำว่า</w:t>
      </w:r>
      <w:r>
        <w:t xml:space="preserve"> </w:t>
      </w:r>
      <w:r>
        <w:t xml:space="preserve">“</w:t>
      </w:r>
      <w:r>
        <w:t xml:space="preserve">สกลนคร</w:t>
      </w:r>
      <w:r>
        <w:t xml:space="preserve">”</w:t>
      </w:r>
      <w:r>
        <w:t xml:space="preserve"> </w:t>
      </w:r>
      <w:r>
        <w:t xml:space="preserve">กด ctrl ค้างไว้ แล้วกดตรงที่ตัว T กดตรงตัว T ตัวหนังสือของเราก็จะมีเส้นประขยับอยู่อย่างนี้นะคะ ขยับอยู่ ต้องให้ได้นะคะ ต้องให้ได้ ใครยังไม่ได้ใกล้เสร็จแล้ว ใกล้เสร็จแล้ว ทุกคนน่าจะได้แล้ว กดไปที่คราวนี้มากดตรงเลเยอร์ที่เขียนว่า Rectangle มันก็คือกรอบตรง Layer ของกรอบอันข้างล่างอันที่ 2 กดครั้งหนึ่งนะคะ มันขึ้นสีเทาตรงอันที่ 2 คราวนี้เราจะทำให้ตัวหนังสือมันโปร่งใส ให้มันมองทะลุไปเห็นภาพแล้วกดตรงนี้แล้ว 1 ครั้งนะคะ กดไปแล้วนะ ไปที่เมนูเลเยอร์จะอยู่ด้านบนค่ะ ด้านบน เดี๋ยว… เดี๋ยวพอย่อตรงนี้ก็ได้พลอยได้แล้วไปที่เมนู Layer ตรงนี้เพื่อการใช้เมาส์ชี้อยู่ Layer ไปที่ layer Mask ดูในจอก็ได้นะคะ ดูเต็มจออาจารย์เลยแล้วก็เลือก Hide All คือเราจะซ่อนตัวหนังสือให้มันสามารถมองทะลุได้ใครมาถึงตรงนี้แล้วกด 1 ครั้ง แล้วไปดูผลลัพธ์ว่าเป็นอย่างไร อ๋อ ๆ ลืม ๆ ถูกแล้ว ปิดตา ผิด ๆ ถูกนะ เมื่อกี้มีถูกแล้ว เดี๋ยวนะคะ ลืมปิดตา สลับไปสลับมาแล้วงง แล้วกรอบหายได้อย่างไรละนี่ อ๋อ กรอบผิดสี ไม่เป็นไร เดี๋ยวเริ่มใหม่ ผิดสี ไม่เป็นไร ผิดกรอบ สีผิดกรอบสักครู่ ผิด ๆ ๆ ๆ เมื่อกี้ได้แล้ว เอาใหม่เมื่อกี้จริง ๆ ต้องกด Hide Selection ไม่ใช่ Hide All กด Ctrl+Z ไป คราวนี้ได้อย่างนี้แล้วใช่ไหมคะ พอปิดตา เดี๋ยวจะเดินดู ถ้าใครผิดเมื่อกี้นะคะ กด Ctrl + Z ไป เราจะเลือกเป็น Layer Mark แล้วเมื่อกี้ก็จะเป็นเลือกตรง Hight Selec นะคะ เมนูที่ 3isolation บางคนไม่ได้ ถ้าได้มันจะเป็นเหมือนของอาจารย์แบบนี้ มันจะทะลุแบบนี้เลยนะคะ เอาไปวางตรงไหนมันก็จะทะลุแบบนี้นะคะ อย่างนั้นไม่เป็นไรเริ่มใหม่ทุกคนนะคะ เริ่มใหม่ทุกคน ปิดเลยปิดเลยรูปนี้ปิดเลย ขั้นตอนแรกนะคะ เริ่มใหม่เลยทุกคนเริ่มใหม่เลยเอาใหม่อีกรอบเปิดไฟล์รูปภาพนี้ไว้นะคะ กำหนดขนาดรูปภาพ Ctrl + N กด Ctrl + N เลือกเป็น 900 กับ 600 ให้เหมือนกันนะคะ อันนี้จะไปไวหน่อยเพราะว่าตั้งค่าไว้แล้ว ไปที่ภาพต้นฉบับ ใช้ตัวลูกศร 4 ทิศทางแบบนี้ ลากมาวางทุกคนจะต้องทำใหม่ ตอนนี้จะต้องมี Background สีขาวมีรูปภาพตัวนี้อันที่ 2 จะทำบนรูปเดิมไม่ได้นะคะ โอเค เอาอีกรอบนะ เอารูปมาวางเสร็จแล้วนะคะ ขยับปรับแต่งภาพตามที่เราต้องการเพิ่มข้อความพิมพ์ลงไปนะคะ พิมพ์ลงไป เหมือนเดิม อาจารย์ก็พิมพ์คำเดิมนี่แหละนะคะ ปรับขนาดตัวหนังสือตามชอบนะคะ เอาเท่านี้ เอาเท่านี้เท่านี้ไว้ตรงนี้ก็ได้ ไม่ให้มันเห็น พอได้ตัวหนังสือแล้วเอากรอบมาใส่นะคะ กรอบมาใส่ กรอบมามาใส่ตรง Layer เลือกเอากรอบมาไว้ด้านล่างข้อความอันนี้จะไปเร็วนะ เพราะว่ารอบ 2 จะเช็กว่าใครทำผิดตรงไหนกด Ctrl ค้างไว้นะคะ แล้วก็กดที่ตัว T เอาใหม่อีกรอบก็ได้ เพิ่มไปตอนพิมพ์พร้อมกันนี่แหละ พิมพ์ชื่อจังหวัดให้เสร็จก่อน เสร็จไหมปุ๋ย ได้บ่ ถ้าใครพิมพ์เสร็จแล้วก็เอากรอบสีขาวมาใส่ เอากรอบมาใส่ได้ค่ะ เอากรอบมาครอบตัวหนังสือไว้ ใครเสร็จแล้วเอากรอบมาครอบเลยนะคะ ครอบแล้วตรงส่วนของ Layer มุมล่างขวา คลิกค้างไว้บน Layer บนสุดลากลงมาไว้ข้างล่างชื่อจังหวัดได้ไหม อุ๋ยได้แล้วกด Ctrl ค้างไว้ค่ะ คราวนี้ มาตรง layer ชื่อจังหวัดก่อนนะ แล้วก็กด Ctrl ค้างไว้ คลิกตรงตัว T กด Ctrl ค้างไว้ก่อนนะ แล้วก็กดลงไปตรงตัว T น่ะ ตรงชื่อจังหวัดนะคะ แล้วคราวนี้มากดตรงเลเยอร์กรอบมากดตรงเลเยอร์ที่ 2 เป็นเลเยอร์ที่อยู่ข้างล่างชื่อจังหวัดนะคะ กด 1 ครั้ง ให้เป็นสีเทา สีเทาตรงข้างล่างชื่อจังหวัดน่ะค่ะ ไปที่ Layer menu ข้างบนLayer Mask Hight Selection อันที่ใส่อันที่ 4 อันที่ 4 ผลลัพธ์เป็นอย่างไร ยังไม่เป็นอะไรเกิดขึ้น เพราะมันยังไม่มีอะไร ไปปิดตา ปิดตาตรงเลเซอร์ชื่อจังหวัด กดที่รูปดวงตาน่ะค่ะ 1 ครั้ง ตัวหนังสือเราก็จะทะลุแล้ว ได้ไหม ได้แล้วเห็นไหม ทะลุ วางตรงไหนก็ทะลุ ใช้ไม่ได้ งานวันนี้นะคะ 2 Workshop จากที่เราทำไปแล้ว คราวนี้อันแรกให้เปลี่ยนคำนี้เป็นชื่อตัวเองแล้วก็หั่นข้อความมาให้เหมือนกับที่อาจารย์ทำ พาทำไปแล้วด้วย อันนี้งานแรกนะคะ งานที่ 2 หารูปพื้นหลังจังหวัดหรือสถานที่ใด ๆ ก็ตามที่คุณสนใจ แล้วทำให้คล้ายแบบนี้ สมมติบ้านใครอยู่นครพนม ก็เปลี่ยนเป็นพญานาค นครพนม ใครอยู่บึงกาฬ ใครอยู่ร้อยเอ็ด ใครอยู่อุดรฯ ทำนำเสนอจังหวัดตัวเอง นี่คุณอยากนำเสนอแหล่งท่องเที่ยวอะไรก็ได้ที่คุณชอบอันนี้จะเป็นงานที่ 2 ให้ตัวหนังสือมันทะลุผ่านเหมือนกันนะอันนี้ทำเอง เพราะพาทำแล้วนะคะ อันนี้ก็เดี๋ยวทำกิจกรรมในห้องนะคะ เดี๋ยวล่ามพักก่อนก็ได้ค่ะ ขอบคุณมากค่ะ ดูอันแรกก่อน อันแรกไม่ต้องทำใหม่ก็ได้ ให้เซฟออกมาเป็นรูปเลย ไปที่เมนู File ดูก่อน ดูหน้าจอ ดูหน้าจอ อันแรกไม่ต้องทำใหม่ก็ได้นะคะ งานแรกไปที่ File เลือกเมนู Export ตัวนี้ดูในจออาจารย์ ดูก่อนเอารูปแรกนะ รูปแรกไม่เป็นไร รูปแรกไม่ต้องทำใหม่ก็ได้ เอารูปนี้แหละ Export แล้วมาเมนูที่ 2 อันนี้ Export Add ตัวนี้ ได้หรือยัง กด 1 ครั้งค่ะ มันจะเป็นรูปภาพที่เราทำไว้แล้วใช่ไหมคะ เอารูปแบบเป็น JPG ตัวนี้ เปลี่ยนด้านบนมุมด้านบนมุมบนขวา เปลี่ยนเป็น JPG เอาความละเอียดสูงสุดเลย ความละเอียด 7 แล้วกด Export เลยค่ะ ปุ่มสีฟ้าข้างล่าง แล้วก็ Save เป็น Workshop ที่ 1 อันนี้ต้องส่งอาจารย์นะ Workshop 1 แล้วแต่ว่าใคร Save ที่ไหนนะคะ อาจารย์ไว้ที่หน้าจอแล้วกันก็กดเซฟ รูปที่ได้ก็จะเป็นแบบนี้ ก็เอารูปนี้ส่งอาจารย์เป็นงานที่ 1 เลยนะคะ ส่วนอันที่ 2 ให้ทำเองเหมือนเดิม ไม่อย่างนั้นวันนี้มันจะไม่เสร็จ รูป 2 ทำใหม่ทำเอง รูปแรกอาจจะยากนิดหนึ่งไม่เป็นไร เอาเท่าที่ทำได้ส่งเลย คราวนี้ลงมือทำงานที่ 2 เองเปลี่ยนจากเหมือนที่อาจารย์ยกตัวอย่างเมื่อกี้นะคะ อันนี้เป็นสกลนครใครชอบญี่ปุ่น ใครชอบอเมริกา ใครชอบอังกฤษ ใครชอบหรือจังหวัดบ้านเกิดตัวเอง อุดรฯ ร้อยเอ็ด มุกดาหารก็ได้ เอาที่เองชอบ เปลี่ยนคำบรรยายให้ตรงตามสถานที่ที่นักศึกษาเอามานะคะ ทำขั้นตอนเหมือนที่อาจารย์พาทำ อันนี้เป็นรูปที่ 2 ที่ต้องส่ง อันนี้ให้ทำใหม่ทำเอง เริ่มทำได้ วันนี้ต้องส่ง 2 รูปนะ รูปสีดำเมื่อกี้กับรูป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อกแบบสื่อและดิจิทัลเบื้องต้น (ปี 3) (บ่าย) 030766 ตู่ มาริก</dc:title>
  <dc:creator/>
  <cp:keywords/>
  <dcterms:created xsi:type="dcterms:W3CDTF">2024-01-04T03:00:23Z</dcterms:created>
  <dcterms:modified xsi:type="dcterms:W3CDTF">2024-01-04T0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กรกฎาคม 2566 เวลา 09.30 น.</vt:lpwstr>
  </property>
  <property fmtid="{D5CDD505-2E9C-101B-9397-08002B2CF9AE}" pid="3" name="subtitle">
    <vt:lpwstr/>
  </property>
</Properties>
</file>